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</w:rPr>
      </w:pPr>
      <w:r w:rsidRPr="002821D4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583EAB02">
            <wp:extent cx="943610" cy="1054100"/>
            <wp:effectExtent l="0" t="0" r="889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610" cy="1054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14B3A9E" w14:textId="77777777" w:rsidR="001F3C53" w:rsidRPr="0045661E" w:rsidRDefault="001F3C53" w:rsidP="00CD4354">
      <w:pPr>
        <w:pStyle w:val="Title"/>
        <w:rPr>
          <w:rFonts w:ascii="TH SarabunPSK" w:hAnsi="TH SarabunPSK" w:cs="TH SarabunPSK"/>
          <w:sz w:val="36"/>
          <w:szCs w:val="36"/>
        </w:rPr>
      </w:pPr>
      <w:r w:rsidRPr="0045661E">
        <w:rPr>
          <w:rFonts w:ascii="TH SarabunPSK" w:hAnsi="TH SarabunPSK" w:cs="TH SarabunPSK"/>
          <w:sz w:val="36"/>
          <w:szCs w:val="36"/>
          <w:cs/>
        </w:rPr>
        <w:t>ใบนำส่งเอกสาร</w:t>
      </w:r>
    </w:p>
    <w:p w14:paraId="2E1498B7" w14:textId="4AA79CDF" w:rsidR="001F3C53" w:rsidRDefault="001F3C53" w:rsidP="00CD435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2821D4">
        <w:rPr>
          <w:rFonts w:ascii="TH SarabunPSK" w:hAnsi="TH SarabunPSK" w:cs="TH SarabunPSK"/>
          <w:b/>
          <w:bCs/>
          <w:sz w:val="36"/>
          <w:szCs w:val="36"/>
          <w:cs/>
        </w:rPr>
        <w:t xml:space="preserve">ผู้สมควรเป็น 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“</w:t>
      </w:r>
      <w:r w:rsidR="005854E1" w:rsidRPr="002821D4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อาจารย์ดีเด่น</w:t>
      </w:r>
      <w:r w:rsidR="002512DB" w:rsidRPr="002821D4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 xml:space="preserve">แห่งชาติ พ.ศ. </w:t>
      </w:r>
      <w:r w:rsidR="00D840FC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>2565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”</w:t>
      </w:r>
    </w:p>
    <w:p w14:paraId="67336BBC" w14:textId="77777777" w:rsidR="006B3E6B" w:rsidRPr="006B3E6B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66269218"/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******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*****</w:t>
      </w:r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</w:t>
      </w:r>
    </w:p>
    <w:bookmarkEnd w:id="1"/>
    <w:p w14:paraId="3AB90189" w14:textId="77777777" w:rsidR="002512DB" w:rsidRPr="002821D4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2821D4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088A149D">
                <wp:simplePos x="0" y="0"/>
                <wp:positionH relativeFrom="column">
                  <wp:posOffset>345440</wp:posOffset>
                </wp:positionH>
                <wp:positionV relativeFrom="paragraph">
                  <wp:posOffset>146354</wp:posOffset>
                </wp:positionV>
                <wp:extent cx="5257800" cy="2242185"/>
                <wp:effectExtent l="0" t="0" r="19050" b="24765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242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A66144" w:rsidRPr="002512DB" w:rsidRDefault="00A66144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703EB3DE" w:rsidR="00A66144" w:rsidRDefault="00A66144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อาจารย์ดีเด่น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 xml:space="preserve">แห่งชาติ พ.ศ.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2565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A66144" w:rsidRPr="00945198" w:rsidRDefault="00A66144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A66144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16795971" w:rsidR="00A66144" w:rsidRPr="00D715D7" w:rsidRDefault="00A66144" w:rsidP="00D50473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รับใช้สังคม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A66144" w:rsidRPr="00241879" w:rsidRDefault="00A66144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A66144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A66144" w:rsidRPr="008532B8" w:rsidRDefault="00A66144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A66144" w:rsidRPr="00D715D7" w:rsidRDefault="00A66144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A66144" w:rsidRPr="00241879" w:rsidRDefault="00A66144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A66144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A66144" w:rsidRPr="008532B8" w:rsidRDefault="00A66144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A66144" w:rsidRPr="00D715D7" w:rsidRDefault="00A66144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A66144" w:rsidRPr="0025173A" w:rsidRDefault="00A66144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27.2pt;margin-top:11.5pt;width:414pt;height:176.5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" strokeweight="1.5pt">
                <v:textbox>
                  <w:txbxContent>
                    <w:p w14:paraId="1264C480" w14:textId="77777777" w:rsidR="00A66144" w:rsidRPr="002512DB" w:rsidRDefault="00A66144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703EB3DE" w:rsidR="00A66144" w:rsidRDefault="00A66144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อาจารย์ดีเด่น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 xml:space="preserve">แห่งชาติ พ.ศ.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2565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”</w:t>
                      </w:r>
                    </w:p>
                    <w:p w14:paraId="41DF766D" w14:textId="77777777" w:rsidR="00A66144" w:rsidRPr="00945198" w:rsidRDefault="00A66144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A66144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16795971" w:rsidR="00A66144" w:rsidRPr="00D715D7" w:rsidRDefault="00A66144" w:rsidP="00D50473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รับใช้สังคม</w:t>
                            </w:r>
                          </w:p>
                        </w:tc>
                      </w:tr>
                    </w:tbl>
                    <w:p w14:paraId="6DECB4E6" w14:textId="77777777" w:rsidR="00A66144" w:rsidRPr="00241879" w:rsidRDefault="00A66144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A66144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A66144" w:rsidRPr="008532B8" w:rsidRDefault="00A66144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A66144" w:rsidRPr="00D715D7" w:rsidRDefault="00A66144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A66144" w:rsidRPr="00241879" w:rsidRDefault="00A66144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A66144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A66144" w:rsidRPr="008532B8" w:rsidRDefault="00A66144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A66144" w:rsidRPr="00D715D7" w:rsidRDefault="00A66144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A66144" w:rsidRPr="0025173A" w:rsidRDefault="00A66144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2821D4">
        <w:rPr>
          <w:rFonts w:ascii="TH SarabunPSK" w:hAnsi="TH SarabunPSK" w:cs="TH SarabunPSK" w:hint="cs"/>
          <w:b/>
          <w:bCs/>
          <w:cs/>
        </w:rPr>
        <w:tab/>
      </w:r>
    </w:p>
    <w:p w14:paraId="588710EA" w14:textId="77777777" w:rsidR="00073159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50A0CA22" w14:textId="77777777" w:rsidR="00172F23" w:rsidRPr="002821D4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52FCD7F2" w14:textId="77777777" w:rsidR="00971C8C" w:rsidRDefault="00971C8C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</w:p>
    <w:p w14:paraId="48F55334" w14:textId="77777777" w:rsidR="00971C8C" w:rsidRDefault="00971C8C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</w:p>
    <w:p w14:paraId="0685C823" w14:textId="77777777" w:rsidR="00971C8C" w:rsidRPr="002821D4" w:rsidRDefault="00971C8C" w:rsidP="00971C8C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     </w:t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971C8C" w:rsidRPr="002821D4" w14:paraId="673F7DA7" w14:textId="77777777" w:rsidTr="00971C8C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5B9CD0" w14:textId="77777777" w:rsidR="00971C8C" w:rsidRPr="002821D4" w:rsidRDefault="00971C8C" w:rsidP="00971C8C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69BB6F2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EC64486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09C4599F" w14:textId="77777777" w:rsidR="00971C8C" w:rsidRPr="002821D4" w:rsidRDefault="00971C8C" w:rsidP="00971C8C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971C8C" w:rsidRPr="002821D4" w14:paraId="457C802A" w14:textId="77777777" w:rsidTr="00971C8C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CAED618" w14:textId="77777777" w:rsidR="00971C8C" w:rsidRPr="002821D4" w:rsidRDefault="00971C8C" w:rsidP="00971C8C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A582C6F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3AD96BC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544DAB3D" w14:textId="77777777" w:rsidR="00971C8C" w:rsidRPr="002821D4" w:rsidRDefault="00971C8C" w:rsidP="00971C8C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971C8C" w:rsidRPr="002821D4" w14:paraId="410D3D0B" w14:textId="77777777" w:rsidTr="00971C8C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AF3726" w14:textId="77777777" w:rsidR="00971C8C" w:rsidRPr="002821D4" w:rsidRDefault="00971C8C" w:rsidP="00971C8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6E38D89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B9ADB6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84A235D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3B978E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C31E43A" w14:textId="4CA289AA" w:rsidR="00971C8C" w:rsidRPr="002821D4" w:rsidRDefault="00D840F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33EB9CC6" w14:textId="77777777" w:rsidR="00971C8C" w:rsidRPr="0025173A" w:rsidRDefault="00971C8C" w:rsidP="00971C8C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0EA203C" w14:textId="77777777" w:rsidR="00971C8C" w:rsidRPr="002821D4" w:rsidRDefault="00971C8C" w:rsidP="00971C8C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2" w:name="_Hlk66431864"/>
      <w:bookmarkStart w:id="3" w:name="_Hlk66431908"/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>
        <w:rPr>
          <w:rFonts w:ascii="TH SarabunPSK" w:hAnsi="TH SarabunPSK" w:cs="TH SarabunPSK"/>
          <w:b/>
          <w:bCs/>
          <w:sz w:val="30"/>
          <w:szCs w:val="30"/>
        </w:rPr>
        <w:tab/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B15256" w:rsidRPr="002821D4" w14:paraId="0DA85730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2"/>
          <w:p w14:paraId="60E38280" w14:textId="77777777" w:rsidR="00B15256" w:rsidRPr="002821D4" w:rsidRDefault="00B15256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13124723" w14:textId="77777777" w:rsidR="00B15256" w:rsidRPr="002821D4" w:rsidRDefault="00B15256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F3FCD00" w14:textId="77777777" w:rsidR="00B15256" w:rsidRPr="002821D4" w:rsidRDefault="00B15256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3"/>
    <w:p w14:paraId="54C84E5E" w14:textId="77777777" w:rsidR="003308B8" w:rsidRDefault="00C90E3B" w:rsidP="003308B8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="003308B8"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308B8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 w:rsidR="003308B8"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 w:rsidR="003308B8">
        <w:rPr>
          <w:rFonts w:ascii="TH SarabunPSK" w:hAnsi="TH SarabunPSK" w:cs="TH SarabunPSK" w:hint="cs"/>
          <w:sz w:val="30"/>
          <w:szCs w:val="30"/>
          <w:cs/>
        </w:rPr>
        <w:t>และ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2373482A" w14:textId="77777777" w:rsidR="003308B8" w:rsidRPr="002821D4" w:rsidRDefault="003308B8" w:rsidP="003308B8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สภาคณาจารย์และบุคลากร</w:t>
      </w:r>
    </w:p>
    <w:p w14:paraId="35ADFD90" w14:textId="3841F106" w:rsidR="00B42D22" w:rsidRPr="002821D4" w:rsidRDefault="00652B7C" w:rsidP="003308B8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B42D22" w:rsidRPr="002821D4" w14:paraId="465C7FA8" w14:textId="77777777" w:rsidTr="00E6265B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EE53CA0" w14:textId="77777777" w:rsidR="00B42D22" w:rsidRPr="002821D4" w:rsidRDefault="00B42D22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6B53B29E" w14:textId="77777777" w:rsidR="00B42D22" w:rsidRPr="002821D4" w:rsidRDefault="00B42D22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4F85834" w14:textId="77777777" w:rsidR="00B42D22" w:rsidRPr="002821D4" w:rsidRDefault="00B42D22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659A35C8" w14:textId="77777777" w:rsidR="002512DB" w:rsidRPr="002821D4" w:rsidRDefault="002512DB" w:rsidP="00B130C8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680E2D1E" w14:textId="77777777" w:rsidR="00B42D22" w:rsidRPr="002821D4" w:rsidRDefault="00B42D22" w:rsidP="00B42D22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B42D22" w:rsidRPr="002821D4" w14:paraId="0D1129C7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2E5D495" w14:textId="77777777" w:rsidR="00B42D22" w:rsidRPr="002821D4" w:rsidRDefault="00B42D22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6191532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4EFA6E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FEA2195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171FE1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62ED0E8" w14:textId="098EFDFC" w:rsidR="00B42D22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667C746F" w14:textId="77777777" w:rsidR="006069E6" w:rsidRDefault="006069E6" w:rsidP="00164D45">
      <w:pPr>
        <w:spacing w:before="240" w:after="60"/>
        <w:rPr>
          <w:rFonts w:ascii="TH SarabunPSK" w:hAnsi="TH SarabunPSK" w:cs="TH SarabunPSK"/>
          <w:b/>
          <w:bCs/>
          <w:sz w:val="30"/>
          <w:szCs w:val="30"/>
        </w:rPr>
      </w:pPr>
    </w:p>
    <w:p w14:paraId="4F8BA88E" w14:textId="77777777" w:rsidR="00B5195F" w:rsidRDefault="00B5195F" w:rsidP="00164D45">
      <w:pPr>
        <w:spacing w:before="240" w:after="60"/>
        <w:rPr>
          <w:rFonts w:ascii="TH SarabunPSK" w:hAnsi="TH SarabunPSK" w:cs="TH SarabunPSK"/>
          <w:b/>
          <w:bCs/>
          <w:sz w:val="30"/>
          <w:szCs w:val="30"/>
        </w:rPr>
      </w:pPr>
    </w:p>
    <w:p w14:paraId="3BCE2E72" w14:textId="747417B6" w:rsidR="006069E6" w:rsidRPr="00164D45" w:rsidRDefault="0055510C" w:rsidP="00B8675C">
      <w:pPr>
        <w:spacing w:before="24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มี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ลายมือชื่อครบทั้ง</w:t>
      </w:r>
      <w:r w:rsidRPr="000D2496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ผู้ที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่</w:t>
      </w:r>
      <w:r w:rsidRPr="000D2496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ได้รับการเสนอ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ชื่อและผู้เสนอ</w:t>
      </w:r>
    </w:p>
    <w:p w14:paraId="6FD8A39A" w14:textId="77777777" w:rsidR="00E6265B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</w:rPr>
        <w:sectPr w:rsidR="00E6265B" w:rsidSect="00B5195F">
          <w:headerReference w:type="even" r:id="rId9"/>
          <w:headerReference w:type="default" r:id="rId10"/>
          <w:headerReference w:type="first" r:id="rId11"/>
          <w:pgSz w:w="11906" w:h="16838"/>
          <w:pgMar w:top="993" w:right="1021" w:bottom="284" w:left="1418" w:header="426" w:footer="720" w:gutter="0"/>
          <w:pgNumType w:start="1"/>
          <w:cols w:space="720"/>
          <w:docGrid w:linePitch="381"/>
        </w:sectPr>
      </w:pPr>
      <w:r w:rsidRPr="008C4AA4">
        <w:rPr>
          <w:rFonts w:ascii="TH SarabunPSK" w:hAnsi="TH SarabunPSK" w:cs="TH SarabunPSK"/>
          <w:b/>
          <w:bCs/>
          <w:noProof/>
          <w:sz w:val="16"/>
          <w:szCs w:val="16"/>
        </w:rPr>
        <w:br w:type="page"/>
      </w:r>
    </w:p>
    <w:p w14:paraId="62E7E24E" w14:textId="0DC60DDB" w:rsidR="00707B3F" w:rsidRPr="00FF7E3D" w:rsidRDefault="00932529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721F6F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6ACBA536">
                <wp:simplePos x="0" y="0"/>
                <wp:positionH relativeFrom="column">
                  <wp:posOffset>5005197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A66144" w:rsidRDefault="00A66144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A66144" w:rsidRDefault="00A66144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A66144" w:rsidRPr="00C3485C" w:rsidRDefault="00A66144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394.1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">
                <v:textbox>
                  <w:txbxContent>
                    <w:p w14:paraId="598C779E" w14:textId="77777777" w:rsidR="00A66144" w:rsidRDefault="00A66144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A66144" w:rsidRDefault="00A66144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A66144" w:rsidRPr="00C3485C" w:rsidRDefault="00A66144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565351" w:rsidRPr="00721F6F">
        <w:rPr>
          <w:rFonts w:ascii="TH SarabunPSK" w:hAnsi="TH SarabunPSK" w:cs="TH SarabunPSK"/>
          <w:b/>
          <w:bCs/>
          <w:noProof/>
          <w:sz w:val="8"/>
          <w:szCs w:val="8"/>
        </w:rPr>
        <w:drawing>
          <wp:anchor distT="0" distB="0" distL="114300" distR="114300" simplePos="0" relativeHeight="251652096" behindDoc="0" locked="0" layoutInCell="1" allowOverlap="1" wp14:anchorId="21D8EB6E" wp14:editId="0B8ACDC9">
            <wp:simplePos x="0" y="0"/>
            <wp:positionH relativeFrom="column">
              <wp:posOffset>36830</wp:posOffset>
            </wp:positionH>
            <wp:positionV relativeFrom="paragraph">
              <wp:posOffset>-74295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1F76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แบบ</w:t>
      </w:r>
      <w:r w:rsidR="00C3485C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เสนอชื่อผู้สมควรเป็น</w:t>
      </w:r>
    </w:p>
    <w:p w14:paraId="74E1B94D" w14:textId="728270E3" w:rsidR="00C3485C" w:rsidRPr="00FF7E3D" w:rsidRDefault="00C3485C" w:rsidP="00FF7E3D">
      <w:pPr>
        <w:pStyle w:val="Heading1"/>
        <w:rPr>
          <w:rFonts w:ascii="TH SarabunPSK" w:hAnsi="TH SarabunPSK" w:cs="TH SarabunPSK"/>
          <w:sz w:val="52"/>
          <w:szCs w:val="52"/>
        </w:rPr>
      </w:pPr>
      <w:r w:rsidRPr="00FF7E3D">
        <w:rPr>
          <w:rFonts w:ascii="TH SarabunPSK" w:hAnsi="TH SarabunPSK" w:cs="TH SarabunPSK"/>
          <w:sz w:val="52"/>
          <w:szCs w:val="52"/>
        </w:rPr>
        <w:t>“</w:t>
      </w:r>
      <w:r w:rsidRPr="00FF7E3D">
        <w:rPr>
          <w:rFonts w:ascii="TH SarabunPSK" w:hAnsi="TH SarabunPSK" w:cs="TH SarabunPSK"/>
          <w:spacing w:val="-4"/>
          <w:sz w:val="52"/>
          <w:szCs w:val="52"/>
          <w:cs/>
        </w:rPr>
        <w:t>อาจารย์ดีเด่น</w:t>
      </w:r>
      <w:r w:rsidRPr="00FF7E3D">
        <w:rPr>
          <w:rFonts w:ascii="TH SarabunPSK" w:hAnsi="TH SarabunPSK" w:cs="TH SarabunPSK" w:hint="cs"/>
          <w:spacing w:val="-4"/>
          <w:sz w:val="52"/>
          <w:szCs w:val="52"/>
          <w:cs/>
        </w:rPr>
        <w:t xml:space="preserve">แห่งชาติ พ.ศ. </w:t>
      </w:r>
      <w:r w:rsidR="00D840FC" w:rsidRPr="00FF7E3D">
        <w:rPr>
          <w:rFonts w:ascii="TH SarabunPSK" w:hAnsi="TH SarabunPSK" w:cs="TH SarabunPSK" w:hint="cs"/>
          <w:spacing w:val="-4"/>
          <w:sz w:val="52"/>
          <w:szCs w:val="52"/>
          <w:cs/>
        </w:rPr>
        <w:t>2565</w:t>
      </w:r>
      <w:r w:rsidRPr="00FF7E3D">
        <w:rPr>
          <w:rFonts w:ascii="TH SarabunPSK" w:hAnsi="TH SarabunPSK" w:cs="TH SarabunPSK"/>
          <w:sz w:val="52"/>
          <w:szCs w:val="52"/>
        </w:rPr>
        <w:t>”</w:t>
      </w:r>
    </w:p>
    <w:p w14:paraId="128EBF8D" w14:textId="77777777" w:rsidR="00A228F8" w:rsidRPr="002821D4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0085DAA3" w:rsidR="00762F02" w:rsidRPr="00FF7E3D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FF7E3D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สาขา</w:t>
      </w:r>
      <w:r w:rsidR="00C82070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รับใช้สังคม</w:t>
      </w:r>
    </w:p>
    <w:p w14:paraId="75FFF1A8" w14:textId="77777777" w:rsidR="00707B3F" w:rsidRPr="002821D4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2821D4">
        <w:rPr>
          <w:rFonts w:ascii="TH SarabunPSK" w:hAnsi="TH SarabunPSK" w:cs="TH SarabunPSK"/>
          <w:b/>
          <w:bCs/>
          <w:cs/>
        </w:rPr>
        <w:t>1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ส่วนตัว</w:t>
      </w:r>
      <w:r w:rsidR="008E3176" w:rsidRPr="002821D4">
        <w:rPr>
          <w:rFonts w:ascii="TH SarabunPSK" w:hAnsi="TH SarabunPSK" w:cs="TH SarabunPSK"/>
          <w:b/>
          <w:b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2821D4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2821D4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B21837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2821D4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2821D4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2821D4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2821D4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B21837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2821D4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2821D4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2821D4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2821D4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2821D4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2821D4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2821D4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2821D4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B21837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2821D4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2821D4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2821D4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2821D4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2821D4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2821D4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2821D4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2821D4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2821D4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2821D4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2821D4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2821D4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2821D4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2821D4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2821D4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2821D4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2821D4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2821D4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2821D4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2821D4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2821D4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2821D4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2821D4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2821D4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2821D4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2821D4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2821D4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2821D4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2821D4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B21837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2821D4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2821D4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2821D4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2821D4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2821D4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2821D4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2821D4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2821D4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  <w:r w:rsidR="00E046E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2821D4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2821D4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2821D4" w:rsidRDefault="00066811" w:rsidP="00A66144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2821D4" w:rsidRDefault="00066811" w:rsidP="00A66144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2821D4" w:rsidRDefault="00066811" w:rsidP="00A6614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2821D4" w:rsidRDefault="00066811" w:rsidP="00A66144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2821D4" w:rsidRDefault="00066811" w:rsidP="00A66144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2821D4" w:rsidRDefault="00066811" w:rsidP="00A6614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67741FCA" w14:textId="77777777" w:rsidTr="00A66144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2821D4" w:rsidRDefault="00066811" w:rsidP="00A66144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2821D4" w:rsidRDefault="00066811" w:rsidP="00A66144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2821D4" w:rsidRDefault="00066811" w:rsidP="00A6614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2821D4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2821D4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38F39886" w14:textId="77777777" w:rsidR="002525A3" w:rsidRDefault="002525A3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</w:p>
    <w:p w14:paraId="742F2D7C" w14:textId="77777777" w:rsidR="002525A3" w:rsidRDefault="002525A3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</w:p>
    <w:p w14:paraId="44197435" w14:textId="77777777" w:rsidR="00707B3F" w:rsidRPr="002821D4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  <w:cs/>
        </w:rPr>
        <w:t>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2821D4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2821D4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2821D4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2821D4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2821D4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</w:tc>
      </w:tr>
    </w:tbl>
    <w:p w14:paraId="1C43716D" w14:textId="77777777" w:rsidR="00EC5F0D" w:rsidRPr="002821D4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2821D4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2821D4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2821D4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2821D4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2821D4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การทำงาน</w:t>
      </w:r>
      <w:r w:rsidR="00707B3F" w:rsidRPr="002821D4">
        <w:rPr>
          <w:rFonts w:ascii="TH SarabunPSK" w:hAnsi="TH SarabunPSK" w:cs="TH SarabunPSK"/>
          <w:b/>
          <w:bCs/>
        </w:rPr>
        <w:t>/</w:t>
      </w:r>
      <w:r w:rsidR="00707B3F" w:rsidRPr="002821D4">
        <w:rPr>
          <w:rFonts w:ascii="TH SarabunPSK" w:hAnsi="TH SarabunPSK" w:cs="TH SarabunPSK"/>
          <w:b/>
          <w:bCs/>
          <w:cs/>
        </w:rPr>
        <w:t>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2821D4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2821D4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2821D4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2821D4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2821D4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2821D4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2821D4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2821D4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2821D4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2821D4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2821D4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2C2DB1FE" w:rsidR="0093165D" w:rsidRPr="002821D4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sz w:val="30"/>
          <w:szCs w:val="30"/>
          <w:cs/>
        </w:rPr>
        <w:t>ตำแหน่ง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ๆ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เช่น เคยดำรงตำแหน่ง</w:t>
      </w:r>
      <w:r w:rsidR="00AA6198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บริห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คณ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อ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โมสรข้าราชก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กรรมการผู้ทรงคุณวุฒิ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มาคม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องค์กร 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ๆ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ฯลฯ  ของหน่วยงา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ใด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เมื่อไร</w:t>
      </w:r>
    </w:p>
    <w:p w14:paraId="76016C44" w14:textId="77777777" w:rsidR="009E255A" w:rsidRPr="002821D4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6B3E6B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cs/>
                <w:lang w:val="en-US" w:eastAsia="en-US"/>
              </w:rPr>
            </w:pPr>
            <w:r w:rsidRPr="006B3E6B">
              <w:rPr>
                <w:rFonts w:ascii="TH SarabunPSK" w:hAnsi="TH SarabunPSK" w:cs="TH SarabunPSK" w:hint="cs"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lang w:val="en-US" w:eastAsia="en-US"/>
              </w:rPr>
            </w:pPr>
            <w:r w:rsidRPr="006B3E6B">
              <w:rPr>
                <w:rFonts w:ascii="TH SarabunPSK" w:hAnsi="TH SarabunPSK" w:cs="TH SarabunPSK" w:hint="cs"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lang w:val="en-US" w:eastAsia="en-US"/>
              </w:rPr>
            </w:pPr>
            <w:r w:rsidRPr="006B3E6B">
              <w:rPr>
                <w:rFonts w:ascii="TH SarabunPSK" w:hAnsi="TH SarabunPSK" w:cs="TH SarabunPSK"/>
                <w:cs/>
                <w:lang w:val="en-US" w:eastAsia="en-US"/>
              </w:rPr>
              <w:t>ปี พ</w:t>
            </w:r>
            <w:r w:rsidRPr="006B3E6B">
              <w:rPr>
                <w:rFonts w:ascii="TH SarabunPSK" w:hAnsi="TH SarabunPSK" w:cs="TH SarabunPSK"/>
                <w:lang w:val="en-US" w:eastAsia="en-US"/>
              </w:rPr>
              <w:t>.</w:t>
            </w:r>
            <w:r w:rsidRPr="006B3E6B">
              <w:rPr>
                <w:rFonts w:ascii="TH SarabunPSK" w:hAnsi="TH SarabunPSK" w:cs="TH SarabunPSK"/>
                <w:cs/>
                <w:lang w:val="en-US" w:eastAsia="en-US"/>
              </w:rPr>
              <w:t>ศ</w:t>
            </w:r>
            <w:r w:rsidRPr="006B3E6B">
              <w:rPr>
                <w:rFonts w:ascii="TH SarabunPSK" w:hAnsi="TH SarabunPSK" w:cs="TH SarabunPSK"/>
                <w:lang w:val="en-US" w:eastAsia="en-US"/>
              </w:rPr>
              <w:t>.</w:t>
            </w:r>
          </w:p>
        </w:tc>
      </w:tr>
    </w:tbl>
    <w:p w14:paraId="6BDAE918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2821D4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2821D4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1760F839" w:rsidR="00627F7E" w:rsidRPr="00721F6F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0E585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2821D4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</w:t>
      </w:r>
      <w:r w:rsidR="00A6614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1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0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คะแนน    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2821D4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B547C7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4914DC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</w:t>
            </w:r>
            <w:proofErr w:type="gramEnd"/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เรียบเรียง แปล หนังสือ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ำรา</w:t>
            </w:r>
            <w:r w:rsidR="007C5D2E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B547C7" w:rsidRDefault="0058511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B547C7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0A939505" w:rsidR="0060072E" w:rsidRPr="00B547C7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ี่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5AC89783" w:rsidR="00775AD2" w:rsidRPr="002821D4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E314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335682" w:rsidRPr="002821D4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2821D4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74B6EBBC" w14:textId="147E60E2" w:rsidR="004914DC" w:rsidRPr="002821D4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87E7B17" w14:textId="5438BC1E" w:rsidR="00F82A37" w:rsidRPr="002821D4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744FB7F" w14:textId="04556ABE" w:rsidR="008218E3" w:rsidRPr="002821D4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4C70FE51" w14:textId="77777777" w:rsidR="00C017DF" w:rsidRPr="002821D4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2821D4" w:rsidRDefault="004914DC" w:rsidP="004914DC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2821D4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77777777" w:rsidR="00232ED7" w:rsidRPr="002821D4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07ABE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2821D4" w:rsidRDefault="00232ED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5C696D5B" w:rsidR="00F82A37" w:rsidRPr="002821D4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5395240F" w:rsidR="00933835" w:rsidRPr="002821D4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6207DDFD" w14:textId="77777777" w:rsidR="00A94073" w:rsidRPr="002821D4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229"/>
        <w:gridCol w:w="1848"/>
      </w:tblGrid>
      <w:tr w:rsidR="0070076F" w:rsidRPr="002821D4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shd w:val="clear" w:color="auto" w:fill="auto"/>
            <w:vAlign w:val="center"/>
          </w:tcPr>
          <w:p w14:paraId="62DC2C5E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ต่างประเทศ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70076F" w:rsidRPr="002821D4" w14:paraId="2A55469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207BB0EB" w14:textId="7686207E" w:rsidR="00F82A37" w:rsidRPr="002821D4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48224DD" w14:textId="77777777" w:rsidR="00DE0E55" w:rsidRPr="002821D4" w:rsidRDefault="00DE0E55" w:rsidP="00DE0E5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132"/>
      </w:tblGrid>
      <w:tr w:rsidR="00871D19" w:rsidRPr="002821D4" w14:paraId="059769E7" w14:textId="77777777" w:rsidTr="00E56067">
        <w:trPr>
          <w:gridAfter w:val="1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64BD0D5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ในประเท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ศ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2821D4" w14:paraId="038CE1C8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0442F7AB" w14:textId="0024BC7E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2821D4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2821D4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2821D4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77777777" w:rsidR="00232ED7" w:rsidRPr="002821D4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วิจัย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2472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42A7816" w14:textId="77777777" w:rsidR="0024722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2821D4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45A3B9CC" w:rsidR="0050355A" w:rsidRPr="002821D4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05965B2E" w14:textId="77777777" w:rsidR="008218E3" w:rsidRPr="00A535B5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ต่างประเทศ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ในประเทศ 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8C85EA9" w14:textId="592AF29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7938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938"/>
      </w:tblGrid>
      <w:tr w:rsidR="00291866" w:rsidRPr="002821D4" w14:paraId="3B85FA2E" w14:textId="77777777" w:rsidTr="00AD2C19">
        <w:trPr>
          <w:trHeight w:val="397"/>
        </w:trPr>
        <w:tc>
          <w:tcPr>
            <w:tcW w:w="7938" w:type="dxa"/>
            <w:shd w:val="clear" w:color="auto" w:fill="auto"/>
            <w:vAlign w:val="center"/>
          </w:tcPr>
          <w:p w14:paraId="13C65A61" w14:textId="77777777" w:rsidR="004D64AC" w:rsidRPr="002821D4" w:rsidRDefault="004D64AC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3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ต่างประเทศ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1DDB805E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3655DFD3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8D85ED5" w14:textId="7EFF2554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FBACC32" w14:textId="0B7ABB14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C388A8E" w14:textId="509D996F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028551B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17787487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7796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796"/>
      </w:tblGrid>
      <w:tr w:rsidR="00291866" w:rsidRPr="002821D4" w14:paraId="400710F9" w14:textId="77777777" w:rsidTr="00AD2C19">
        <w:trPr>
          <w:trHeight w:val="397"/>
        </w:trPr>
        <w:tc>
          <w:tcPr>
            <w:tcW w:w="7796" w:type="dxa"/>
            <w:shd w:val="clear" w:color="auto" w:fill="auto"/>
            <w:vAlign w:val="center"/>
          </w:tcPr>
          <w:p w14:paraId="031B0E7A" w14:textId="77777777" w:rsidR="004D64AC" w:rsidRPr="002821D4" w:rsidRDefault="004D64AC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4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ในประเทศ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A22F234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22F389E7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9B2AC40" w14:textId="72CA3751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686FAA7" w14:textId="59724C65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4AA59E" w14:textId="23B06C9A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1C08D25" w14:textId="77777777" w:rsidR="00C017DF" w:rsidRPr="002821D4" w:rsidRDefault="00C017DF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73FE2500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DE7924" w14:textId="77777777" w:rsidR="00CF4D32" w:rsidRPr="002821D4" w:rsidRDefault="00CF4D32" w:rsidP="0060072E">
      <w:pPr>
        <w:ind w:left="284" w:right="-765"/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</w:rPr>
        <w:br w:type="page"/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2821D4" w14:paraId="5B09CDE0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2CDA5BEE" w14:textId="77777777" w:rsidR="00C575C8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วิชาการในลักษณะอื่น</w:t>
            </w:r>
            <w:proofErr w:type="gramEnd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2606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0058B0F" w14:textId="2187E50D" w:rsidR="00C358E1" w:rsidRPr="002821D4" w:rsidRDefault="00C575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ิ่งประดิษฐ์ วรรณกรรม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วัตกรรมที่ได้รับ</w:t>
            </w:r>
            <w:r w:rsidR="00F17EC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ิทธิบัตร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ฯลฯ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2821D4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1B73E9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40B2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7D59BA35" w:rsidR="00BD48D1" w:rsidRPr="002821D4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2821D4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77777777" w:rsidR="00EB2720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D60F3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1432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ที่เคยได้รับ</w:t>
            </w:r>
            <w:r w:rsidR="00CA5D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BFE4E30" w14:textId="079DCE06" w:rsidR="00C358E1" w:rsidRPr="002821D4" w:rsidRDefault="00EB2720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560A5A15" w14:textId="76498840" w:rsidR="0014325C" w:rsidRPr="002821D4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7DFCE8F8" w:rsidR="00ED3A1F" w:rsidRPr="002821D4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C2606D" w:rsidRPr="002821D4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2821D4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77777777" w:rsidR="00EB2720" w:rsidRPr="002821D4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โครงการ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6ACA30C" w14:textId="77777777" w:rsidR="009C7A88" w:rsidRPr="002821D4" w:rsidRDefault="00EB2720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ทุนวิจัย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 w:rsidRPr="00A4535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และ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77F7CDAF" w14:textId="6A827DAF" w:rsidR="009C7A88" w:rsidRPr="002821D4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2B1C8BB3" w:rsidR="00EB2720" w:rsidRPr="002821D4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2821D4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DA4321" w:rsidRPr="002821D4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77777777" w:rsidR="00232ED7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26B9653" w14:textId="4BF57221" w:rsidR="00C358E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472A30D" w14:textId="012825CD" w:rsidR="00DA4321" w:rsidRPr="002821D4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2821D4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2821D4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58FD626B" w14:textId="7CFBA9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5EB24DE" w14:textId="77777777" w:rsidR="00170260" w:rsidRPr="002821D4" w:rsidRDefault="00E37BA7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sz w:val="16"/>
          <w:szCs w:val="16"/>
        </w:rPr>
        <w:br w:type="page"/>
      </w:r>
    </w:p>
    <w:p w14:paraId="68F244D8" w14:textId="77777777" w:rsidR="00170260" w:rsidRPr="002525A3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5.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5108A2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ความสามารถในการถ่ายทอดความรู้</w:t>
      </w:r>
      <w:r w:rsidR="002525A3"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  <w:r w:rsidR="00420C92" w:rsidRPr="002821D4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</w:t>
      </w:r>
      <w:r w:rsidR="00420C9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5103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103"/>
      </w:tblGrid>
      <w:tr w:rsidR="005108A2" w:rsidRPr="002821D4" w14:paraId="30EAD13B" w14:textId="77777777" w:rsidTr="006D2B8A">
        <w:trPr>
          <w:trHeight w:val="340"/>
        </w:trPr>
        <w:tc>
          <w:tcPr>
            <w:tcW w:w="5103" w:type="dxa"/>
            <w:shd w:val="clear" w:color="auto" w:fill="auto"/>
            <w:vAlign w:val="center"/>
          </w:tcPr>
          <w:p w14:paraId="3147F766" w14:textId="31165FCD" w:rsidR="005108A2" w:rsidRPr="002821D4" w:rsidRDefault="005108A2" w:rsidP="00E90AC0">
            <w:pPr>
              <w:pStyle w:val="BodyTextIndent"/>
              <w:spacing w:before="120"/>
              <w:ind w:hanging="7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สอน</w:t>
            </w:r>
            <w:proofErr w:type="gramEnd"/>
            <w:r w:rsidR="004258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ย้อนหลัง 5 ปี</w:t>
            </w:r>
            <w:r w:rsidR="0040106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0106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B69A1B8" w14:textId="77777777" w:rsidR="005108A2" w:rsidRPr="002821D4" w:rsidRDefault="005108A2" w:rsidP="005108A2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FE1A1B" w:rsidRPr="002821D4" w14:paraId="4CE362D2" w14:textId="77777777" w:rsidTr="00926CD2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090910EE" w:rsidR="00FE1A1B" w:rsidRPr="002821D4" w:rsidRDefault="00FE1A1B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            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2821D4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2821D4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69D4E42F" w14:textId="77777777" w:rsidR="005108A2" w:rsidRPr="002821D4" w:rsidRDefault="005108A2" w:rsidP="00E90AC0">
      <w:pPr>
        <w:pStyle w:val="BodyTextIndent"/>
        <w:ind w:firstLine="1276"/>
        <w:rPr>
          <w:rFonts w:ascii="TH SarabunPSK" w:hAnsi="TH SarabunPSK" w:cs="TH SarabunPSK"/>
          <w:sz w:val="6"/>
          <w:szCs w:val="6"/>
        </w:rPr>
      </w:pPr>
    </w:p>
    <w:p w14:paraId="2742D59D" w14:textId="131C630A" w:rsidR="003C3BCA" w:rsidRPr="002821D4" w:rsidRDefault="00FE1A1B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21AE8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B508F5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C3BCA" w:rsidRPr="002821D4">
        <w:rPr>
          <w:rFonts w:ascii="TH SarabunPSK" w:hAnsi="TH SarabunPSK" w:cs="TH SarabunPSK" w:hint="cs"/>
          <w:sz w:val="30"/>
          <w:szCs w:val="30"/>
          <w:cs/>
        </w:rPr>
        <w:t>ผลการประเมินการสอนรายวิชาโดยนิสิต/นักศึกษา</w:t>
      </w:r>
    </w:p>
    <w:p w14:paraId="6FAAEAB9" w14:textId="0E280C99" w:rsidR="003C3BCA" w:rsidRPr="00E56067" w:rsidRDefault="00FE1A1B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2821D4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265645CB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5065E1C6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0A616E01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83F5417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  <w:sz w:val="22"/>
          <w:szCs w:val="22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320CF6" w:rsidRPr="002821D4" w14:paraId="0E56E66D" w14:textId="77777777" w:rsidTr="00A85FC7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089F74E" w14:textId="2C6E0499" w:rsidR="003C3BCA" w:rsidRPr="002821D4" w:rsidRDefault="003C3BCA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25543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</w:t>
            </w:r>
            <w:r w:rsidR="00E90AC0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20FD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85FC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15C54" w14:textId="77777777" w:rsidR="003C3BCA" w:rsidRPr="002821D4" w:rsidRDefault="003C3BC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9FD910" w14:textId="77777777" w:rsidR="003C3BCA" w:rsidRPr="002821D4" w:rsidRDefault="003C3BC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656D875" w14:textId="1736CE9E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0CBACDC2" w14:textId="77777777" w:rsidR="0025543D" w:rsidRPr="002821D4" w:rsidRDefault="0025543D" w:rsidP="0025543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574495D" w14:textId="5F5CF822" w:rsidR="0025543D" w:rsidRPr="002821D4" w:rsidRDefault="0025543D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ผลการประเมินการสอนรายวิชาโดยนิสิต/นักศึกษา</w:t>
      </w:r>
    </w:p>
    <w:p w14:paraId="7CDB9D53" w14:textId="5A83D24F" w:rsidR="003C3BCA" w:rsidRPr="00E56067" w:rsidRDefault="0025543D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3C3BCA" w:rsidRPr="002821D4" w14:paraId="16FC9AEA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102F826D" w14:textId="749CE1D8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9AB3A16" w14:textId="3CEEE30F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8E01119" w14:textId="6D86212E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3CFCAA3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</w:rPr>
      </w:pPr>
    </w:p>
    <w:p w14:paraId="059DC1EF" w14:textId="77777777" w:rsidR="00232ED7" w:rsidRPr="002821D4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821D4">
        <w:rPr>
          <w:rFonts w:ascii="TH SarabunPSK" w:hAnsi="TH SarabunPSK" w:cs="TH SarabunPSK"/>
          <w:b/>
          <w:bCs/>
          <w:sz w:val="30"/>
          <w:szCs w:val="30"/>
        </w:rPr>
        <w:t>5.2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ปริ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ญญานิพนธ์</w:t>
      </w:r>
      <w:proofErr w:type="gramEnd"/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/สาระนิพนธ์/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/การค้นคว้าอิสระ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ฯลฯ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 </w:t>
      </w:r>
      <w:r w:rsidR="004258A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ย้อนหลัง 5 ปี</w:t>
      </w:r>
      <w:r w:rsidR="006D03C5" w:rsidRPr="002821D4">
        <w:rPr>
          <w:rFonts w:ascii="TH SarabunPSK" w:hAnsi="TH SarabunPSK" w:cs="TH SarabunPSK"/>
          <w:sz w:val="30"/>
          <w:szCs w:val="30"/>
        </w:rPr>
        <w:t xml:space="preserve">  </w:t>
      </w:r>
    </w:p>
    <w:p w14:paraId="1025A4E6" w14:textId="77777777" w:rsidR="00442ED8" w:rsidRPr="002821D4" w:rsidRDefault="00232ED7" w:rsidP="008562EE">
      <w:pPr>
        <w:ind w:left="284"/>
        <w:rPr>
          <w:rFonts w:ascii="TH SarabunPSK" w:hAnsi="TH SarabunPSK" w:cs="TH SarabunPSK"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A535B5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25543D" w:rsidRPr="002821D4">
        <w:rPr>
          <w:rFonts w:ascii="TH SarabunPSK" w:hAnsi="TH SarabunPSK" w:cs="TH SarabunPSK" w:hint="cs"/>
          <w:sz w:val="30"/>
          <w:szCs w:val="30"/>
          <w:cs/>
        </w:rPr>
        <w:t>ให้ระบุ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ชื่อเรื่อง</w:t>
      </w:r>
    </w:p>
    <w:p w14:paraId="0F33D271" w14:textId="343B894A" w:rsidR="00BA31D3" w:rsidRDefault="004258A4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  <w:r w:rsidRPr="002821D4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="00442ED8" w:rsidRPr="002821D4">
        <w:rPr>
          <w:rFonts w:ascii="TH SarabunPSK" w:hAnsi="TH SarabunPSK" w:cs="TH SarabunPSK" w:hint="cs"/>
          <w:sz w:val="20"/>
          <w:szCs w:val="20"/>
          <w:cs/>
        </w:rPr>
        <w:t xml:space="preserve">      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2821D4" w14:paraId="17BF34EF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749AE9F0" w:rsidR="00E90AC0" w:rsidRPr="002821D4" w:rsidRDefault="00E90AC0" w:rsidP="00E90AC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1  </w:t>
            </w:r>
            <w:r w:rsidRPr="00E90AC0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2821D4" w:rsidRDefault="00E90AC0" w:rsidP="00A6614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77777777" w:rsidR="00E90AC0" w:rsidRPr="002821D4" w:rsidRDefault="00E90AC0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77777777" w:rsidR="00E90AC0" w:rsidRPr="002821D4" w:rsidRDefault="00E90AC0" w:rsidP="00A6614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2821D4" w:rsidRDefault="00E90AC0" w:rsidP="00A6614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77777777" w:rsidR="00E90AC0" w:rsidRPr="002821D4" w:rsidRDefault="00E90AC0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D5E79E9" w14:textId="77777777" w:rsidR="00E90AC0" w:rsidRPr="002821D4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2821D4" w14:paraId="14242447" w14:textId="77777777" w:rsidTr="00A66144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18120116" w:rsidR="00E90AC0" w:rsidRPr="002821D4" w:rsidRDefault="00E90AC0" w:rsidP="00A66144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1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50B7EA3" w14:textId="3CFDF775" w:rsidR="00E90AC0" w:rsidRPr="002821D4" w:rsidRDefault="00E90AC0" w:rsidP="00A66144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2)</w:t>
            </w:r>
          </w:p>
          <w:p w14:paraId="45060CC1" w14:textId="0FAB8247" w:rsidR="00E90AC0" w:rsidRPr="00547284" w:rsidRDefault="00E90AC0" w:rsidP="00A66144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3)</w:t>
            </w:r>
          </w:p>
        </w:tc>
      </w:tr>
    </w:tbl>
    <w:p w14:paraId="6B0EB738" w14:textId="77777777" w:rsidR="00E90AC0" w:rsidRPr="002821D4" w:rsidRDefault="00E90AC0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8931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8"/>
        <w:gridCol w:w="567"/>
        <w:gridCol w:w="1702"/>
        <w:gridCol w:w="850"/>
        <w:gridCol w:w="1418"/>
      </w:tblGrid>
      <w:tr w:rsidR="003774C8" w:rsidRPr="002821D4" w14:paraId="4DFE4425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21CE615" w14:textId="7908A00E" w:rsidR="00BA31D3" w:rsidRPr="002821D4" w:rsidRDefault="00E90AC0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2  </w:t>
            </w:r>
            <w:r w:rsidR="00BA31D3" w:rsidRPr="006878D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="006878D1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BA31D3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B393D6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93B5B46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702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52960CD" w14:textId="77777777" w:rsidR="00BA31D3" w:rsidRPr="002821D4" w:rsidRDefault="00BA31D3" w:rsidP="004F3153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73602F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83D9808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2E892618" w14:textId="77777777" w:rsidR="00BA31D3" w:rsidRPr="002821D4" w:rsidRDefault="00BA31D3" w:rsidP="00BA31D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A31D3" w:rsidRPr="002821D4" w14:paraId="41DDC694" w14:textId="77777777" w:rsidTr="004F3153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79540CB" w14:textId="07A11DA8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3E38F79" w14:textId="2BE2DCB1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EC8CAE" w14:textId="628D3C64" w:rsidR="00EF0AC9" w:rsidRPr="002821D4" w:rsidRDefault="00E90AC0" w:rsidP="00E90AC0">
            <w:pPr>
              <w:pStyle w:val="BodyTextIndent"/>
              <w:ind w:left="317" w:hanging="317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417EDA9" w14:textId="77777777" w:rsidR="00164D45" w:rsidRPr="002821D4" w:rsidRDefault="006D03C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 w:rsidRPr="002821D4">
        <w:rPr>
          <w:rFonts w:ascii="TH SarabunPSK" w:hAnsi="TH SarabunPSK" w:cs="TH SarabunPSK" w:hint="cs"/>
          <w:sz w:val="16"/>
          <w:szCs w:val="16"/>
          <w:cs/>
        </w:rPr>
        <w:t xml:space="preserve">       </w:t>
      </w:r>
    </w:p>
    <w:p w14:paraId="5CAF3907" w14:textId="77777777" w:rsidR="006D03C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>
        <w:rPr>
          <w:rFonts w:ascii="TH SarabunPSK" w:hAnsi="TH SarabunPSK" w:cs="TH SarabunPSK" w:hint="cs"/>
          <w:sz w:val="16"/>
          <w:szCs w:val="16"/>
          <w:cs/>
        </w:rPr>
        <w:t xml:space="preserve">    </w:t>
      </w:r>
    </w:p>
    <w:p w14:paraId="492BA114" w14:textId="77777777" w:rsidR="00164D4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64CD6BF1" w14:textId="77777777" w:rsidR="001A340C" w:rsidRPr="002821D4" w:rsidRDefault="006D03C5" w:rsidP="007C784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  <w:proofErr w:type="gramStart"/>
      <w:r w:rsidR="007C784B" w:rsidRPr="002821D4">
        <w:rPr>
          <w:rFonts w:ascii="TH SarabunPSK" w:hAnsi="TH SarabunPSK" w:cs="TH SarabunPSK"/>
          <w:b/>
          <w:bCs/>
          <w:sz w:val="30"/>
          <w:szCs w:val="30"/>
        </w:rPr>
        <w:lastRenderedPageBreak/>
        <w:t>5.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>3</w:t>
      </w:r>
      <w:r w:rsidR="007C784B"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DA610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การถ่ายทอดกระบวนการวิจัย</w:t>
      </w:r>
      <w:proofErr w:type="gramEnd"/>
      <w:r w:rsidR="00DA610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</w:p>
    <w:p w14:paraId="37B2E9B9" w14:textId="77777777" w:rsidR="007744EC" w:rsidRPr="002821D4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8E1F58" w:rsidRPr="002821D4">
        <w:rPr>
          <w:rFonts w:ascii="TH SarabunPSK" w:hAnsi="TH SarabunPSK" w:cs="TH SarabunPSK" w:hint="cs"/>
          <w:sz w:val="30"/>
          <w:szCs w:val="30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0335C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>เมื่อไร</w:t>
      </w:r>
    </w:p>
    <w:p w14:paraId="65BD2AA2" w14:textId="291123A4" w:rsidR="007C784B" w:rsidRPr="002821D4" w:rsidRDefault="007744E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กลุ่</w:t>
      </w:r>
      <w:r w:rsidR="00B96580" w:rsidRPr="002821D4">
        <w:rPr>
          <w:rFonts w:ascii="TH SarabunPSK" w:hAnsi="TH SarabunPSK" w:cs="TH SarabunPSK" w:hint="cs"/>
          <w:sz w:val="30"/>
          <w:szCs w:val="30"/>
          <w:cs/>
        </w:rPr>
        <w:t>ม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ที่ได้รับการถ่ายทอด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2821D4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E56067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2821D4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758DFDD" w14:textId="5B33BDA0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2821D4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2821D4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7777777" w:rsidR="007744EC" w:rsidRPr="002821D4" w:rsidRDefault="00152A00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821D4">
        <w:rPr>
          <w:rFonts w:ascii="TH SarabunPSK" w:hAnsi="TH SarabunPSK" w:cs="TH SarabunPSK"/>
          <w:b/>
          <w:bCs/>
          <w:sz w:val="30"/>
          <w:szCs w:val="30"/>
        </w:rPr>
        <w:t>5.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วามสามารถในการจัด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กระบวนการ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เรียนรู้</w:t>
      </w:r>
      <w:proofErr w:type="gramEnd"/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C6876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4033C57F" w14:textId="77777777" w:rsidR="00633C1A" w:rsidRPr="002821D4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3B61D4" w:rsidRPr="002821D4">
        <w:rPr>
          <w:rFonts w:ascii="TH SarabunPSK" w:hAnsi="TH SarabunPSK" w:cs="TH SarabunPSK" w:hint="cs"/>
          <w:sz w:val="30"/>
          <w:szCs w:val="30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2821D4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2A00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ผนการจัดกระบวนการเรียนรู้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พอสังเขป</w:t>
      </w:r>
    </w:p>
    <w:p w14:paraId="7DE49F52" w14:textId="5B1EF85C" w:rsidR="00152A00" w:rsidRPr="00E56067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2821D4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2821D4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1634FFB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24"/>
          <w:szCs w:val="24"/>
        </w:rPr>
      </w:pPr>
    </w:p>
    <w:p w14:paraId="59FFF1C0" w14:textId="77777777" w:rsidR="009E081A" w:rsidRPr="002821D4" w:rsidRDefault="00FA24DE" w:rsidP="00FA24DE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</w:rPr>
        <w:t>5.5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การพัฒนานวัตกรรมการสอน </w:t>
      </w:r>
    </w:p>
    <w:p w14:paraId="4AEA3AFA" w14:textId="77777777" w:rsidR="009E081A" w:rsidRPr="002821D4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2821D4">
        <w:rPr>
          <w:rFonts w:ascii="TH SarabunPSK" w:hAnsi="TH SarabunPSK" w:cs="TH SarabunPSK"/>
          <w:sz w:val="30"/>
          <w:szCs w:val="30"/>
          <w:cs/>
        </w:rPr>
        <w:t>ตัวอย่า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วิธีการพัฒนาการสอน เช่น นักศึกษามีปัญหา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ด้าน</w:t>
      </w:r>
      <w:r w:rsidRPr="002821D4">
        <w:rPr>
          <w:rFonts w:ascii="TH SarabunPSK" w:hAnsi="TH SarabunPSK" w:cs="TH SarabunPSK"/>
          <w:sz w:val="30"/>
          <w:szCs w:val="30"/>
          <w:cs/>
        </w:rPr>
        <w:t>ภาษาอังกฤษ มี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วิธี</w:t>
      </w:r>
      <w:r w:rsidR="009E3EDB" w:rsidRPr="002821D4">
        <w:rPr>
          <w:rFonts w:ascii="TH SarabunPSK" w:hAnsi="TH SarabunPSK" w:cs="TH SarabunPSK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>อย่างไรที่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ก้ปัญหา</w:t>
      </w:r>
      <w:r w:rsidRPr="002821D4">
        <w:rPr>
          <w:rFonts w:ascii="TH SarabunPSK" w:hAnsi="TH SarabunPSK" w:cs="TH SarabunPSK"/>
          <w:sz w:val="30"/>
          <w:szCs w:val="30"/>
          <w:cs/>
        </w:rPr>
        <w:t>ให้นักศึกษา</w:t>
      </w:r>
    </w:p>
    <w:p w14:paraId="16E5612A" w14:textId="77777777" w:rsidR="00FA24DE" w:rsidRPr="002821D4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2821D4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เพื่อให้</w:t>
      </w:r>
      <w:r w:rsidRPr="002821D4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2821D4" w:rsidRDefault="009C1B2D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ื่อการสอน วิธีการสอน ฯลฯ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 พอสังเขป</w:t>
      </w:r>
    </w:p>
    <w:p w14:paraId="7910ECEB" w14:textId="1CBB5E57" w:rsidR="00FA24DE" w:rsidRPr="00E56067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2821D4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2821D4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A6BA1D" w14:textId="7777777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</w:p>
    <w:p w14:paraId="5F3EE903" w14:textId="7777777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  <w:r w:rsidRPr="002821D4">
        <w:rPr>
          <w:rFonts w:ascii="TH SarabunPSK" w:hAnsi="TH SarabunPSK" w:cs="TH SarabunPSK"/>
          <w:sz w:val="16"/>
          <w:szCs w:val="16"/>
        </w:rP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2821D4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2821D4" w:rsidRDefault="0082311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lastRenderedPageBreak/>
              <w:br w:type="page"/>
            </w:r>
            <w:proofErr w:type="gramStart"/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รรมการประเมินผลงานทางวิชาการ</w:t>
            </w:r>
            <w:proofErr w:type="gramEnd"/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7D37E0C8" w14:textId="50304DE8" w:rsidR="00FC2135" w:rsidRPr="002821D4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2821D4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356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283"/>
        <w:gridCol w:w="284"/>
      </w:tblGrid>
      <w:tr w:rsidR="007657F7" w:rsidRPr="002821D4" w14:paraId="2ED2E9D0" w14:textId="77777777" w:rsidTr="00547284">
        <w:trPr>
          <w:gridBefore w:val="1"/>
          <w:wBefore w:w="284" w:type="dxa"/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2821D4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2821D4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2821D4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  <w:tr w:rsidR="007C4A71" w:rsidRPr="002821D4" w14:paraId="3CCF05AE" w14:textId="77777777" w:rsidTr="0054728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84" w:type="dxa"/>
          <w:trHeight w:val="340"/>
        </w:trPr>
        <w:tc>
          <w:tcPr>
            <w:tcW w:w="9072" w:type="dxa"/>
            <w:gridSpan w:val="11"/>
            <w:shd w:val="clear" w:color="auto" w:fill="auto"/>
            <w:vAlign w:val="center"/>
          </w:tcPr>
          <w:p w14:paraId="6C609C2A" w14:textId="77777777" w:rsidR="00162EFC" w:rsidRPr="002821D4" w:rsidRDefault="007C4A71" w:rsidP="00066811">
            <w:pPr>
              <w:pStyle w:val="BodyTextIndent"/>
              <w:spacing w:before="3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รียนการสอน </w:t>
            </w:r>
          </w:p>
          <w:p w14:paraId="5153DBA9" w14:textId="77777777" w:rsidR="00FA2BFC" w:rsidRPr="002821D4" w:rsidRDefault="00162E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A2B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2821D4" w:rsidRDefault="00FA2BFC" w:rsidP="00BA10B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2821D4" w:rsidRDefault="00162EFC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2821D4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F51998B" w14:textId="10E1EEB1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3BF43C2A" w:rsidR="003D1898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4B61351E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2821D4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77777777" w:rsidR="004153AD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งานบริ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3DCA39C" w14:textId="77777777" w:rsidR="00B24DF2" w:rsidRPr="002821D4" w:rsidRDefault="004153AD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8510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27D490D" w14:textId="39BC13D5" w:rsidR="00585103" w:rsidRPr="002821D4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2821D4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60FA2136" w:rsidR="003D1898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064BF4FD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2821D4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77777777" w:rsidR="004153AD" w:rsidRPr="002821D4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proofErr w:type="gramEnd"/>
            <w:r w:rsidR="007675E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ต่างประเทศ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2821D4" w:rsidRDefault="004153AD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DEEA6DA" w14:textId="7C5CA599" w:rsidR="00585103" w:rsidRPr="002821D4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2821D4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5E648870" w:rsidR="003D1898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15F224E8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2821D4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2821D4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2821D4" w:rsidRDefault="004153AD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42108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03F70B0" w14:textId="701D2BF9" w:rsidR="00415BC2" w:rsidRPr="002821D4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2821D4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239BC9F9" w:rsidR="003D1898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518383BA" w14:textId="77777777" w:rsidR="00547284" w:rsidRDefault="00B24DF2" w:rsidP="00547284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</w:p>
    <w:p w14:paraId="5A6A9166" w14:textId="77777777" w:rsidR="00627F7E" w:rsidRPr="00547284" w:rsidRDefault="00BE16CF" w:rsidP="00547284">
      <w:pPr>
        <w:rPr>
          <w:rFonts w:ascii="TH SarabunPSK" w:hAnsi="TH SarabunPSK" w:cs="TH SarabunPSK"/>
          <w:b/>
          <w:bCs/>
          <w:sz w:val="16"/>
          <w:szCs w:val="16"/>
          <w:cs/>
        </w:rPr>
      </w:pPr>
      <w:r w:rsidRPr="0054728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6.  </w:t>
      </w:r>
      <w:r w:rsidRPr="0054728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54728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ด้านคุณธรรม จริยธรรม </w:t>
      </w:r>
      <w:proofErr w:type="gramStart"/>
      <w:r w:rsidRPr="00547284">
        <w:rPr>
          <w:rFonts w:ascii="TH SarabunPSK" w:hAnsi="TH SarabunPSK" w:cs="TH SarabunPSK" w:hint="cs"/>
          <w:b/>
          <w:bCs/>
          <w:sz w:val="32"/>
          <w:szCs w:val="32"/>
          <w:cs/>
        </w:rPr>
        <w:t>และมนุษย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สัมพันธ์</w:t>
      </w:r>
      <w:r w:rsidR="00976608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1</w:t>
      </w:r>
      <w:r w:rsidR="00627F7E" w:rsidRPr="002821D4">
        <w:rPr>
          <w:rFonts w:ascii="TH SarabunPSK" w:hAnsi="TH SarabunPSK" w:cs="TH SarabunPSK"/>
          <w:b/>
          <w:bCs/>
          <w:sz w:val="30"/>
          <w:szCs w:val="30"/>
        </w:rPr>
        <w:t>0</w:t>
      </w:r>
      <w:proofErr w:type="gramEnd"/>
      <w:r w:rsidR="00627F7E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221E8A0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  ความสามารถในการสอดแทรกคุณธรรม</w:t>
            </w:r>
            <w:proofErr w:type="gramEnd"/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จริยธรรม ในการเรียนการสอน </w:t>
            </w:r>
          </w:p>
          <w:p w14:paraId="7A11F6D7" w14:textId="1FDD6AE9" w:rsidR="002A0917" w:rsidRPr="00066811" w:rsidRDefault="002A0917" w:rsidP="00AD06E9">
            <w:pPr>
              <w:pStyle w:val="BodyTextIndent"/>
              <w:spacing w:after="120"/>
              <w:ind w:firstLine="455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proofErr w:type="gramStart"/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proofErr w:type="gramEnd"/>
            <w:r>
              <w:rPr>
                <w:rFonts w:ascii="TH SarabunPSK" w:hAnsi="TH SarabunPSK" w:cs="TH SarabunPSK" w:hint="cs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066811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339F236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86D0E6D" w14:textId="77777777" w:rsidR="00264461" w:rsidRPr="002821D4" w:rsidRDefault="00264461" w:rsidP="00DB3866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2821D4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77777777" w:rsidR="004D56F2" w:rsidRPr="002821D4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="009B0CA7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2821D4" w:rsidRDefault="004D56F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0C1E41F3" w14:textId="76F2366E" w:rsidR="00754475" w:rsidRPr="002821D4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3308B8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2821D4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2821D4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2821D4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2821D4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2821D4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75D2D3C" w14:textId="77777777" w:rsidR="00547284" w:rsidRDefault="00DB3866" w:rsidP="00547284">
      <w:pPr>
        <w:pStyle w:val="BodyTextIndent"/>
        <w:ind w:firstLine="0"/>
        <w:rPr>
          <w:rFonts w:ascii="TH SarabunPSK" w:hAnsi="TH SarabunPSK" w:cs="TH SarabunPSK"/>
        </w:rPr>
      </w:pPr>
      <w:r w:rsidRPr="002821D4">
        <w:rPr>
          <w:rFonts w:ascii="TH SarabunPSK" w:hAnsi="TH SarabunPSK" w:cs="TH SarabunPSK"/>
        </w:rPr>
        <w:br w:type="page"/>
      </w:r>
    </w:p>
    <w:p w14:paraId="70076C71" w14:textId="163F57F6" w:rsidR="008A78EF" w:rsidRPr="00976608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7.  </w:t>
      </w: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การอุทิศตนเพื่อส่วนรวม</w:t>
      </w:r>
      <w:r w:rsidR="0097660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</w:t>
      </w:r>
      <w:r w:rsidR="00A66144"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0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51385B" w:rsidRPr="002821D4" w14:paraId="20173ED9" w14:textId="77777777" w:rsidTr="00A66144">
        <w:trPr>
          <w:trHeight w:val="340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7D82FE6" w14:textId="77777777" w:rsidR="00920C3A" w:rsidRPr="002821D4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การเป็นกรรมการ/สมาชิก/ภาคี</w:t>
            </w:r>
            <w:r w:rsidR="002C60D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ตำแหน่ง องค์กร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60D0500" w14:textId="56A2DEC3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51385B" w:rsidRPr="002821D4" w14:paraId="497D76B0" w14:textId="77777777" w:rsidTr="00A66144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5D0CDEFE" w:rsidR="003D1898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D3F165A" w14:textId="77777777" w:rsidR="0051385B" w:rsidRPr="002821D4" w:rsidRDefault="0051385B" w:rsidP="0051385B">
      <w:pPr>
        <w:rPr>
          <w:rFonts w:ascii="TH SarabunPSK" w:hAnsi="TH SarabunPSK" w:cs="TH SarabunPSK"/>
          <w:b/>
          <w:bCs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51385B" w:rsidRPr="002821D4" w14:paraId="2A32754B" w14:textId="77777777" w:rsidTr="00A66144">
        <w:trPr>
          <w:trHeight w:val="340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2849616C" w14:textId="77777777" w:rsidR="00920C3A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อุทิศตนเพื่อส่วนรวม </w:t>
            </w:r>
            <w:r w:rsidR="00165F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รางวัล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15A1681" w14:textId="211AB7C5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51385B" w:rsidRPr="002821D4" w14:paraId="170F6BA9" w14:textId="77777777" w:rsidTr="00A66144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2821D4" w:rsidRDefault="009B0CA7" w:rsidP="009B0CA7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132F5D" w:rsidRPr="002821D4" w14:paraId="13805ADC" w14:textId="77777777" w:rsidTr="00A66144">
        <w:trPr>
          <w:trHeight w:val="340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71F90B48" w14:textId="5E3F4C38" w:rsidR="00920C3A" w:rsidRDefault="00132F5D" w:rsidP="002B25DC">
            <w:pPr>
              <w:pStyle w:val="BodyTextIndent"/>
              <w:ind w:left="427" w:right="-108" w:hanging="427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EC33F5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ๆ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8C543A1" w14:textId="143BE61C" w:rsidR="00A66144" w:rsidRPr="005E0EAC" w:rsidRDefault="00A66144" w:rsidP="002B25DC">
            <w:pPr>
              <w:pStyle w:val="BodyTextIndent"/>
              <w:ind w:left="413" w:right="-108" w:firstLine="506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41815">
              <w:rPr>
                <w:rFonts w:ascii="TH SarabunPSK" w:hAnsi="TH SarabunPSK" w:cs="TH SarabunPSK" w:hint="cs"/>
                <w:sz w:val="30"/>
                <w:szCs w:val="30"/>
                <w:highlight w:val="yellow"/>
                <w:cs/>
                <w:lang w:val="en-US" w:eastAsia="en-US"/>
              </w:rPr>
              <w:t>ให้บรรยายมาพอสังเขป</w:t>
            </w:r>
            <w:r w:rsidRPr="00C41815">
              <w:rPr>
                <w:rFonts w:ascii="TH SarabunPSK" w:hAnsi="TH SarabunPSK" w:cs="TH SarabunPSK"/>
                <w:sz w:val="30"/>
                <w:szCs w:val="30"/>
                <w:highlight w:val="yellow"/>
                <w:lang w:val="en-US" w:eastAsia="en-US"/>
              </w:rPr>
              <w:t xml:space="preserve"> </w:t>
            </w:r>
            <w:r>
              <w:rPr>
                <w:rFonts w:ascii="TH SarabunPSK" w:hAnsi="TH SarabunPSK" w:cs="TH SarabunPSK" w:hint="cs"/>
                <w:sz w:val="30"/>
                <w:szCs w:val="30"/>
                <w:highlight w:val="yellow"/>
                <w:cs/>
                <w:lang w:val="en-US" w:eastAsia="en-US"/>
              </w:rPr>
              <w:t xml:space="preserve">เป็นข้อย่อย ๆ ดังนี้ </w:t>
            </w:r>
            <w:r w:rsidRPr="00C41815">
              <w:rPr>
                <w:rFonts w:ascii="TH SarabunPSK" w:hAnsi="TH SarabunPSK" w:cs="TH SarabunPSK" w:hint="cs"/>
                <w:sz w:val="30"/>
                <w:szCs w:val="30"/>
                <w:highlight w:val="yellow"/>
                <w:cs/>
                <w:lang w:val="en-US" w:eastAsia="en-US"/>
              </w:rPr>
              <w:t>ว่าทำอะไร กับใคร ที่ไหน อย่างไร ชุมชน สังคมได้รับประโยชน์อย่างไร ชุมชน สังคมได้รับองค์ความรู้อย่างไร งานบริการวิชาการสามารถช่วยแก้ปัญหากับชุมชน สังคม อย่างไร ชุมชนเข้มแข็งอย่างไร และสามารถพึ่งพาตนเองได้อย่างยั่งยืนอย่างไร ขอผลการชี้วัดเชิงประจักษ์ด้วย</w:t>
            </w:r>
          </w:p>
          <w:p w14:paraId="7A32B2E0" w14:textId="7ED8B130" w:rsidR="00132F5D" w:rsidRPr="002821D4" w:rsidRDefault="00920C3A" w:rsidP="00A66144">
            <w:pPr>
              <w:pStyle w:val="BodyTextIndent"/>
              <w:spacing w:before="120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2821D4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132F5D" w:rsidRPr="002821D4" w14:paraId="00242904" w14:textId="77777777" w:rsidTr="00A66144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2821D4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6FCD27F4" w:rsidR="006E6C19" w:rsidRDefault="00805A0F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32B10C08" w14:textId="77777777" w:rsidR="002B25DC" w:rsidRDefault="002B25DC" w:rsidP="002B25DC">
      <w:pPr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 w:rsidRPr="001148C7">
        <w:rPr>
          <w:rFonts w:ascii="TH SarabunPSK" w:hAnsi="TH SarabunPSK" w:cs="TH SarabunPSK" w:hint="cs"/>
          <w:b/>
          <w:bCs/>
          <w:sz w:val="32"/>
          <w:szCs w:val="32"/>
          <w:highlight w:val="yellow"/>
          <w:cs/>
        </w:rPr>
        <w:lastRenderedPageBreak/>
        <w:t>7.4  จากข้อ 7.3 ช่วยเขียนสรุปรายการในแต่ละหัวข้อดังนี้</w:t>
      </w:r>
    </w:p>
    <w:p w14:paraId="49E7E41E" w14:textId="754A18E3" w:rsidR="002B25DC" w:rsidRDefault="002B25DC" w:rsidP="002B25DC">
      <w:pPr>
        <w:spacing w:before="120" w:after="120"/>
        <w:ind w:left="735"/>
        <w:rPr>
          <w:rFonts w:ascii="TH SarabunPSK" w:hAnsi="TH SarabunPSK" w:cs="TH SarabunPSK"/>
          <w:b/>
          <w:bCs/>
          <w:sz w:val="32"/>
          <w:szCs w:val="32"/>
        </w:rPr>
      </w:pPr>
      <w:r w:rsidRPr="00833974">
        <w:rPr>
          <w:rFonts w:ascii="TH SarabunPSK" w:hAnsi="TH SarabunPSK" w:cs="TH SarabunPSK"/>
          <w:b/>
          <w:bCs/>
          <w:sz w:val="32"/>
          <w:szCs w:val="32"/>
          <w:cs/>
        </w:rPr>
        <w:t>7.4.1  การนำองค์ความรู้ไปใช้ประโยชน์ในการพัฒนาชุมชน สังคม</w:t>
      </w:r>
    </w:p>
    <w:tbl>
      <w:tblPr>
        <w:tblW w:w="9497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2B25DC" w:rsidRPr="002821D4" w14:paraId="578B7B49" w14:textId="77777777" w:rsidTr="00E2387E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4A72CB0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4C31836E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C4D6E8C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467FA66D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D25A082" w14:textId="7196EFEF" w:rsidR="002B25DC" w:rsidRPr="002821D4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AB6A6E5" w14:textId="174B96E1" w:rsidR="002B25DC" w:rsidRDefault="002B25DC" w:rsidP="002B25DC">
      <w:pPr>
        <w:ind w:left="735"/>
        <w:rPr>
          <w:rFonts w:ascii="TH SarabunPSK" w:hAnsi="TH SarabunPSK" w:cs="TH SarabunPSK"/>
          <w:b/>
          <w:bCs/>
          <w:sz w:val="32"/>
          <w:szCs w:val="32"/>
        </w:rPr>
      </w:pPr>
    </w:p>
    <w:p w14:paraId="06650EA0" w14:textId="77777777" w:rsidR="002B25DC" w:rsidRDefault="002B25DC" w:rsidP="002B25DC">
      <w:pPr>
        <w:spacing w:after="120"/>
        <w:ind w:left="735"/>
        <w:rPr>
          <w:rFonts w:ascii="TH SarabunPSK" w:hAnsi="TH SarabunPSK" w:cs="TH SarabunPSK"/>
          <w:b/>
          <w:bCs/>
          <w:sz w:val="32"/>
          <w:szCs w:val="32"/>
        </w:rPr>
      </w:pPr>
      <w:proofErr w:type="gramStart"/>
      <w:r w:rsidRPr="00833974">
        <w:rPr>
          <w:rFonts w:ascii="TH SarabunPSK" w:hAnsi="TH SarabunPSK" w:cs="TH SarabunPSK"/>
          <w:b/>
          <w:bCs/>
          <w:sz w:val="32"/>
          <w:szCs w:val="32"/>
        </w:rPr>
        <w:t xml:space="preserve">7.4.2  </w:t>
      </w:r>
      <w:r w:rsidRPr="00833974">
        <w:rPr>
          <w:rFonts w:ascii="TH SarabunPSK" w:hAnsi="TH SarabunPSK" w:cs="TH SarabunPSK"/>
          <w:b/>
          <w:bCs/>
          <w:sz w:val="32"/>
          <w:szCs w:val="32"/>
          <w:cs/>
        </w:rPr>
        <w:t>มีการถ่ายทอดองค์ความรู้สู่ชุมชน</w:t>
      </w:r>
      <w:proofErr w:type="gramEnd"/>
      <w:r w:rsidRPr="00833974">
        <w:rPr>
          <w:rFonts w:ascii="TH SarabunPSK" w:hAnsi="TH SarabunPSK" w:cs="TH SarabunPSK"/>
          <w:b/>
          <w:bCs/>
          <w:sz w:val="32"/>
          <w:szCs w:val="32"/>
          <w:cs/>
        </w:rPr>
        <w:t xml:space="preserve"> สังคม ประเทศชาติ</w:t>
      </w:r>
    </w:p>
    <w:tbl>
      <w:tblPr>
        <w:tblW w:w="9497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2B25DC" w:rsidRPr="002821D4" w14:paraId="44EDF8DC" w14:textId="77777777" w:rsidTr="00E2387E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AD4BC76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3E4EC652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F1B0E41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7BFEC4FA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2010F0AE" w14:textId="77777777" w:rsidR="002B25DC" w:rsidRPr="002821D4" w:rsidRDefault="002B25DC" w:rsidP="00E2387E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297B702" w14:textId="77777777" w:rsidR="002B25DC" w:rsidRDefault="002B25DC" w:rsidP="002B25DC">
      <w:pPr>
        <w:pStyle w:val="BodyTextIndent"/>
        <w:ind w:firstLine="0"/>
        <w:rPr>
          <w:rFonts w:ascii="TH SarabunPSK" w:hAnsi="TH SarabunPSK" w:cs="TH SarabunPSK"/>
          <w:b/>
          <w:bCs/>
          <w:sz w:val="30"/>
          <w:szCs w:val="30"/>
          <w:lang w:val="en-US" w:eastAsia="en-US"/>
        </w:rPr>
      </w:pPr>
    </w:p>
    <w:p w14:paraId="4694FE20" w14:textId="77777777" w:rsidR="002B25DC" w:rsidRDefault="002B25DC" w:rsidP="002B25DC">
      <w:pPr>
        <w:spacing w:after="120"/>
        <w:ind w:left="735"/>
        <w:rPr>
          <w:rFonts w:ascii="TH SarabunPSK" w:hAnsi="TH SarabunPSK" w:cs="TH SarabunPSK"/>
          <w:b/>
          <w:bCs/>
          <w:sz w:val="32"/>
          <w:szCs w:val="32"/>
        </w:rPr>
      </w:pPr>
      <w:r w:rsidRPr="00833974">
        <w:rPr>
          <w:rFonts w:ascii="TH SarabunPSK" w:hAnsi="TH SarabunPSK" w:cs="TH SarabunPSK"/>
          <w:b/>
          <w:bCs/>
          <w:sz w:val="32"/>
          <w:szCs w:val="32"/>
          <w:cs/>
        </w:rPr>
        <w:t>7.4.3  ชุมชน สังคมสามารถพึ่งพาตนเองได้อย่างยั่งยืน</w:t>
      </w:r>
    </w:p>
    <w:tbl>
      <w:tblPr>
        <w:tblW w:w="9497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2B25DC" w:rsidRPr="002821D4" w14:paraId="5A94FE02" w14:textId="77777777" w:rsidTr="00E2387E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7D7A447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26C62291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1A28E860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2E675A3B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1319A9D5" w14:textId="77777777" w:rsidR="002B25DC" w:rsidRPr="002821D4" w:rsidRDefault="002B25DC" w:rsidP="00E2387E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44DBA2" w14:textId="77777777" w:rsidR="002B25DC" w:rsidRDefault="002B25DC" w:rsidP="002B25DC">
      <w:pPr>
        <w:ind w:left="735"/>
        <w:rPr>
          <w:rFonts w:ascii="TH SarabunPSK" w:hAnsi="TH SarabunPSK" w:cs="TH SarabunPSK"/>
          <w:b/>
          <w:bCs/>
          <w:sz w:val="32"/>
          <w:szCs w:val="32"/>
        </w:rPr>
      </w:pPr>
    </w:p>
    <w:p w14:paraId="40AACA97" w14:textId="77777777" w:rsidR="002B25DC" w:rsidRPr="002821D4" w:rsidRDefault="002B25DC" w:rsidP="002B25DC">
      <w:pPr>
        <w:spacing w:after="120"/>
        <w:ind w:left="735"/>
        <w:rPr>
          <w:rFonts w:ascii="TH SarabunPSK" w:hAnsi="TH SarabunPSK" w:cs="TH SarabunPSK"/>
          <w:b/>
          <w:bCs/>
          <w:sz w:val="16"/>
          <w:szCs w:val="16"/>
        </w:rPr>
      </w:pPr>
      <w:proofErr w:type="gramStart"/>
      <w:r w:rsidRPr="00833974">
        <w:rPr>
          <w:rFonts w:ascii="TH SarabunPSK" w:hAnsi="TH SarabunPSK" w:cs="TH SarabunPSK"/>
          <w:b/>
          <w:bCs/>
          <w:sz w:val="32"/>
          <w:szCs w:val="32"/>
        </w:rPr>
        <w:t xml:space="preserve">7.4.4  </w:t>
      </w:r>
      <w:r w:rsidRPr="00833974">
        <w:rPr>
          <w:rFonts w:ascii="TH SarabunPSK" w:hAnsi="TH SarabunPSK" w:cs="TH SarabunPSK" w:hint="cs"/>
          <w:b/>
          <w:bCs/>
          <w:sz w:val="32"/>
          <w:szCs w:val="32"/>
          <w:cs/>
        </w:rPr>
        <w:t>มีผลการชี้วัดเชิงประจักษ์</w:t>
      </w:r>
      <w:proofErr w:type="gramEnd"/>
      <w:r>
        <w:rPr>
          <w:rFonts w:ascii="TH SarabunPSK" w:hAnsi="TH SarabunPSK" w:cs="TH SarabunPSK" w:hint="cs"/>
          <w:b/>
          <w:bCs/>
          <w:sz w:val="16"/>
          <w:szCs w:val="16"/>
          <w:cs/>
        </w:rPr>
        <w:t xml:space="preserve"> </w:t>
      </w:r>
    </w:p>
    <w:tbl>
      <w:tblPr>
        <w:tblW w:w="9497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2B25DC" w:rsidRPr="002821D4" w14:paraId="52D6F81F" w14:textId="77777777" w:rsidTr="002B25DC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4DFD5B7B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0BAB538E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46B12835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156046E2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7467F2B5" w14:textId="77777777" w:rsidR="002B25DC" w:rsidRPr="002821D4" w:rsidRDefault="002B25DC" w:rsidP="00E2387E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E5BAA98" w14:textId="77777777" w:rsidR="002B25DC" w:rsidRDefault="002B25DC" w:rsidP="002B25DC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</w:p>
    <w:p w14:paraId="2DAC6ADA" w14:textId="77777777" w:rsidR="002B25DC" w:rsidRDefault="002B25DC" w:rsidP="002B25DC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4A8BFAAC" w14:textId="77777777" w:rsidR="002B25DC" w:rsidRDefault="002B25DC" w:rsidP="002B25DC">
      <w:pPr>
        <w:rPr>
          <w:rFonts w:ascii="TH SarabunPSK" w:hAnsi="TH SarabunPSK" w:cs="TH SarabunPSK"/>
          <w:b/>
          <w:bCs/>
          <w:sz w:val="30"/>
          <w:szCs w:val="30"/>
          <w:cs/>
        </w:rPr>
      </w:pPr>
      <w:r>
        <w:rPr>
          <w:rFonts w:ascii="TH SarabunPSK" w:hAnsi="TH SarabunPSK" w:cs="TH SarabunPSK"/>
          <w:b/>
          <w:bCs/>
          <w:sz w:val="30"/>
          <w:szCs w:val="30"/>
          <w:cs/>
        </w:rPr>
        <w:br w:type="page"/>
      </w:r>
    </w:p>
    <w:p w14:paraId="4F469A01" w14:textId="77777777" w:rsidR="00A87686" w:rsidRDefault="00A87686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</w:p>
    <w:p w14:paraId="628EEA52" w14:textId="298C0679" w:rsidR="007625E0" w:rsidRPr="002821D4" w:rsidRDefault="00A87686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ข้าพเจ้า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ขอรับรองว่า</w:t>
      </w:r>
      <w:r w:rsidR="000F09C0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ข้อความข้างต้น</w:t>
      </w:r>
      <w:r w:rsidR="000F09C0" w:rsidRPr="002821D4">
        <w:rPr>
          <w:rFonts w:ascii="TH SarabunPSK" w:hAnsi="TH SarabunPSK" w:cs="TH SarabunPSK"/>
          <w:b/>
          <w:bCs/>
          <w:sz w:val="30"/>
          <w:szCs w:val="30"/>
          <w:cs/>
        </w:rPr>
        <w:t>เป็นความจริ</w:t>
      </w:r>
      <w:r w:rsidR="000F09C0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งทุกประการ</w:t>
      </w:r>
    </w:p>
    <w:p w14:paraId="1FC02A33" w14:textId="77777777" w:rsidR="007625E0" w:rsidRPr="002821D4" w:rsidRDefault="007625E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</w:p>
    <w:p w14:paraId="2A1FBB46" w14:textId="77777777" w:rsidR="00D82512" w:rsidRPr="002821D4" w:rsidRDefault="00D82512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</w:p>
    <w:p w14:paraId="1E60309E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6B35DC1C" w14:textId="125A9BD9" w:rsidR="00415C3D" w:rsidRPr="002821D4" w:rsidRDefault="00415C3D" w:rsidP="002B25DC">
      <w:pPr>
        <w:tabs>
          <w:tab w:val="left" w:pos="-142"/>
          <w:tab w:val="left" w:pos="0"/>
          <w:tab w:val="left" w:pos="2268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ชื่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</w:t>
      </w:r>
      <w:r w:rsidR="00244D1A" w:rsidRPr="002821D4">
        <w:rPr>
          <w:rFonts w:ascii="TH SarabunPSK" w:hAnsi="TH SarabunPSK" w:cs="TH SarabunPSK"/>
          <w:sz w:val="30"/>
          <w:szCs w:val="30"/>
        </w:rPr>
        <w:t xml:space="preserve">  </w:t>
      </w:r>
      <w:r w:rsidRPr="002821D4">
        <w:rPr>
          <w:rFonts w:ascii="TH SarabunPSK" w:hAnsi="TH SarabunPSK" w:cs="TH SarabunPSK"/>
          <w:sz w:val="30"/>
          <w:szCs w:val="30"/>
        </w:rPr>
        <w:t>……….………………………</w:t>
      </w:r>
      <w:r w:rsidR="00244D1A" w:rsidRPr="002821D4">
        <w:rPr>
          <w:rFonts w:ascii="TH SarabunPSK" w:hAnsi="TH SarabunPSK" w:cs="TH SarabunPSK"/>
          <w:sz w:val="30"/>
          <w:szCs w:val="30"/>
        </w:rPr>
        <w:t>.....................</w:t>
      </w:r>
      <w:r w:rsidRPr="002821D4">
        <w:rPr>
          <w:rFonts w:ascii="TH SarabunPSK" w:hAnsi="TH SarabunPSK" w:cs="TH SarabunPSK"/>
          <w:sz w:val="30"/>
          <w:szCs w:val="30"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2821D4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2821D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2821D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2821D4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2821D4" w:rsidRDefault="00415C3D" w:rsidP="00FE3A06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2821D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821D4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2821D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293B6825" w:rsidR="00415C3D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00002814" w14:textId="77777777" w:rsidR="00415C3D" w:rsidRPr="002821D4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2821D4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716F6E17" w:rsidR="00415C3D" w:rsidRPr="002821D4" w:rsidRDefault="00415C3D" w:rsidP="002B25DC">
      <w:pPr>
        <w:tabs>
          <w:tab w:val="left" w:pos="-142"/>
          <w:tab w:val="left" w:pos="0"/>
          <w:tab w:val="left" w:pos="3119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</w:t>
      </w:r>
      <w:r w:rsidR="002B25DC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  <w:r w:rsidR="00244D1A" w:rsidRPr="002821D4">
        <w:rPr>
          <w:rFonts w:ascii="TH SarabunPSK" w:hAnsi="TH SarabunPSK" w:cs="TH SarabunPSK"/>
          <w:sz w:val="30"/>
          <w:szCs w:val="30"/>
        </w:rPr>
        <w:t xml:space="preserve">   </w:t>
      </w:r>
      <w:r w:rsidRPr="002821D4">
        <w:rPr>
          <w:rFonts w:ascii="TH SarabunPSK" w:hAnsi="TH SarabunPSK" w:cs="TH SarabunPSK"/>
          <w:sz w:val="30"/>
          <w:szCs w:val="30"/>
        </w:rPr>
        <w:t>……….……………………………</w:t>
      </w:r>
      <w:r w:rsidR="00244D1A" w:rsidRPr="002821D4">
        <w:rPr>
          <w:rFonts w:ascii="TH SarabunPSK" w:hAnsi="TH SarabunPSK" w:cs="TH SarabunPSK"/>
          <w:sz w:val="30"/>
          <w:szCs w:val="30"/>
        </w:rPr>
        <w:t>....................</w:t>
      </w:r>
      <w:r w:rsidRPr="002821D4">
        <w:rPr>
          <w:rFonts w:ascii="TH SarabunPSK" w:hAnsi="TH SarabunPSK" w:cs="TH SarabunPSK"/>
          <w:sz w:val="30"/>
          <w:szCs w:val="30"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2821D4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2821D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3252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 w:rsidR="00932529"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02C665F0" w14:textId="1B93EC75" w:rsidR="00FE3A06" w:rsidRPr="002821D4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 w:rsidR="00932529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</w:t>
      </w:r>
      <w:r w:rsidR="00932529">
        <w:rPr>
          <w:rFonts w:ascii="TH SarabunPSK" w:hAnsi="TH SarabunPSK" w:cs="TH SarabunPSK" w:hint="cs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2821D4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2821D4" w:rsidRDefault="00415C3D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821D4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2821D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7B14E428" w:rsidR="00415C3D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0E36FA13" w14:textId="77777777" w:rsidR="00AB6841" w:rsidRPr="002821D4" w:rsidRDefault="00AB6841" w:rsidP="0060072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6E24548F" w14:textId="77777777" w:rsidR="00AB6841" w:rsidRPr="002821D4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61042FB9">
                <wp:simplePos x="0" y="0"/>
                <wp:positionH relativeFrom="column">
                  <wp:posOffset>8890</wp:posOffset>
                </wp:positionH>
                <wp:positionV relativeFrom="paragraph">
                  <wp:posOffset>97155</wp:posOffset>
                </wp:positionV>
                <wp:extent cx="6024245" cy="2637790"/>
                <wp:effectExtent l="0" t="0" r="0" b="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637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D967EC" id="Rectangle 26" o:spid="_x0000_s1026" style="position:absolute;margin-left:.7pt;margin-top:7.65pt;width:474.35pt;height:207.7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" strokeweight="1.5pt"/>
            </w:pict>
          </mc:Fallback>
        </mc:AlternateContent>
      </w:r>
    </w:p>
    <w:p w14:paraId="02CCF1DB" w14:textId="77777777" w:rsidR="006C5E5F" w:rsidRPr="002821D4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  <w:r w:rsidR="00AB6841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AB684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มหาวิทยาลัย</w:t>
      </w:r>
      <w:r w:rsidR="00652B7C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/สถาบัน 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930"/>
      </w:tblGrid>
      <w:tr w:rsidR="00B611C6" w:rsidRPr="002821D4" w14:paraId="0C87B0CF" w14:textId="77777777" w:rsidTr="00B611C6">
        <w:trPr>
          <w:trHeight w:val="454"/>
        </w:trPr>
        <w:tc>
          <w:tcPr>
            <w:tcW w:w="8930" w:type="dxa"/>
            <w:shd w:val="clear" w:color="auto" w:fill="auto"/>
            <w:vAlign w:val="center"/>
          </w:tcPr>
          <w:p w14:paraId="0B671470" w14:textId="77777777" w:rsidR="00415C3D" w:rsidRPr="00B611C6" w:rsidRDefault="00415C3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2821D4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7513"/>
      </w:tblGrid>
      <w:tr w:rsidR="00B611C6" w:rsidRPr="002821D4" w14:paraId="5907A08D" w14:textId="77777777" w:rsidTr="00B611C6">
        <w:trPr>
          <w:trHeight w:val="454"/>
        </w:trPr>
        <w:tc>
          <w:tcPr>
            <w:tcW w:w="1417" w:type="dxa"/>
            <w:shd w:val="clear" w:color="auto" w:fill="auto"/>
            <w:vAlign w:val="center"/>
          </w:tcPr>
          <w:p w14:paraId="4BAEC094" w14:textId="77777777" w:rsidR="00D75E9A" w:rsidRPr="002821D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A1EC210" w14:textId="77777777" w:rsidR="000214D8" w:rsidRPr="00B611C6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2821D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544"/>
        <w:gridCol w:w="1134"/>
        <w:gridCol w:w="3260"/>
      </w:tblGrid>
      <w:tr w:rsidR="00B611C6" w:rsidRPr="002821D4" w14:paraId="1C0765E3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696A0A9F" w14:textId="77777777" w:rsidR="00D75E9A" w:rsidRPr="002821D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4265FF0" w14:textId="77777777" w:rsidR="00D75E9A" w:rsidRPr="00B611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2821D4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B611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2821D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701"/>
        <w:gridCol w:w="7229"/>
      </w:tblGrid>
      <w:tr w:rsidR="00B611C6" w:rsidRPr="002821D4" w14:paraId="0C9F53A6" w14:textId="77777777" w:rsidTr="00B611C6">
        <w:trPr>
          <w:trHeight w:val="454"/>
        </w:trPr>
        <w:tc>
          <w:tcPr>
            <w:tcW w:w="1701" w:type="dxa"/>
            <w:shd w:val="clear" w:color="auto" w:fill="auto"/>
            <w:vAlign w:val="center"/>
          </w:tcPr>
          <w:p w14:paraId="41502212" w14:textId="77777777" w:rsidR="00F958AD" w:rsidRPr="002821D4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ชื่อ</w:t>
            </w:r>
            <w:r w:rsidR="00F958A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3A37E029" w14:textId="77777777" w:rsidR="00F958AD" w:rsidRPr="00B611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2821D4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2821D4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B611C6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611C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-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B611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2821D4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B611C6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5677C76" w14:textId="77777777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</w:p>
    <w:p w14:paraId="2E1EA5A4" w14:textId="77777777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</w:p>
    <w:p w14:paraId="68C55832" w14:textId="77777777" w:rsidR="00547284" w:rsidRPr="00547284" w:rsidRDefault="0055510C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เอกสารที่สมบูรณ์ จะต้อง</w:t>
      </w:r>
      <w:r w:rsidR="00050F70"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มี</w:t>
      </w: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ลายมือชื่อครบ</w:t>
      </w:r>
    </w:p>
    <w:p w14:paraId="75D56B46" w14:textId="77777777" w:rsidR="0055510C" w:rsidRPr="00547284" w:rsidRDefault="0055510C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ทั้ง</w:t>
      </w:r>
      <w:r w:rsidRPr="00547284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ผู้ที่ได้รับการเสนอ</w:t>
      </w: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ชื่อและผู้เสนอ</w:t>
      </w:r>
    </w:p>
    <w:sectPr w:rsidR="0055510C" w:rsidRPr="00547284" w:rsidSect="00B8675C">
      <w:headerReference w:type="default" r:id="rId12"/>
      <w:footerReference w:type="default" r:id="rId13"/>
      <w:pgSz w:w="11906" w:h="16838"/>
      <w:pgMar w:top="1113" w:right="1021" w:bottom="284" w:left="1418" w:header="426" w:footer="517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94C43F" w14:textId="77777777" w:rsidR="00F93688" w:rsidRDefault="00F93688">
      <w:r>
        <w:separator/>
      </w:r>
    </w:p>
  </w:endnote>
  <w:endnote w:type="continuationSeparator" w:id="0">
    <w:p w14:paraId="61781D01" w14:textId="77777777" w:rsidR="00F93688" w:rsidRDefault="00F936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EucrosiaUPC"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A66144" w:rsidRPr="006B3E6B" w:rsidRDefault="00A66144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518AB" w14:textId="77777777" w:rsidR="00F93688" w:rsidRDefault="00F93688">
      <w:r>
        <w:separator/>
      </w:r>
    </w:p>
  </w:footnote>
  <w:footnote w:type="continuationSeparator" w:id="0">
    <w:p w14:paraId="78E17E29" w14:textId="77777777" w:rsidR="00F93688" w:rsidRDefault="00F936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A66144" w:rsidRDefault="00A66144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A66144" w:rsidRDefault="00A661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25197" w14:textId="77777777" w:rsidR="00A66144" w:rsidRDefault="00A66144">
    <w:pPr>
      <w:pStyle w:val="Header"/>
      <w:jc w:val="center"/>
    </w:pPr>
  </w:p>
  <w:p w14:paraId="6A50E7C4" w14:textId="77777777" w:rsidR="00A66144" w:rsidRPr="00D33713" w:rsidRDefault="00A66144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A66144" w:rsidRPr="00D33713" w:rsidRDefault="00A66144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* 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A66144" w:rsidRPr="00D33713" w:rsidRDefault="00A66144" w:rsidP="00D33713">
    <w:pPr>
      <w:pStyle w:val="Header"/>
      <w:jc w:val="center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77777777" w:rsidR="00A66144" w:rsidRDefault="00A66144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83DAB6" w14:textId="77777777" w:rsidR="00A66144" w:rsidRPr="00D33713" w:rsidRDefault="00A66144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57A6"/>
    <w:rsid w:val="000865C2"/>
    <w:rsid w:val="00087B54"/>
    <w:rsid w:val="000945D8"/>
    <w:rsid w:val="00094890"/>
    <w:rsid w:val="00096FCC"/>
    <w:rsid w:val="00097BFA"/>
    <w:rsid w:val="000A0AD7"/>
    <w:rsid w:val="000A4691"/>
    <w:rsid w:val="000A5834"/>
    <w:rsid w:val="000A73A4"/>
    <w:rsid w:val="000B03FE"/>
    <w:rsid w:val="000B1BD3"/>
    <w:rsid w:val="000B6624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0F178C"/>
    <w:rsid w:val="00105C76"/>
    <w:rsid w:val="0010651E"/>
    <w:rsid w:val="001116C2"/>
    <w:rsid w:val="001148C7"/>
    <w:rsid w:val="00115CBB"/>
    <w:rsid w:val="001205CB"/>
    <w:rsid w:val="00121AE8"/>
    <w:rsid w:val="001268E2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15DC"/>
    <w:rsid w:val="00183A2C"/>
    <w:rsid w:val="001843D3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125D"/>
    <w:rsid w:val="001E4CFD"/>
    <w:rsid w:val="001F3C53"/>
    <w:rsid w:val="001F3C99"/>
    <w:rsid w:val="00204ADE"/>
    <w:rsid w:val="00210EA6"/>
    <w:rsid w:val="00217EBA"/>
    <w:rsid w:val="0022007E"/>
    <w:rsid w:val="00221B16"/>
    <w:rsid w:val="002257C9"/>
    <w:rsid w:val="00232ED7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25DC"/>
    <w:rsid w:val="002B3799"/>
    <w:rsid w:val="002B61A7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8B8"/>
    <w:rsid w:val="0033482C"/>
    <w:rsid w:val="00335682"/>
    <w:rsid w:val="003360EB"/>
    <w:rsid w:val="003370C0"/>
    <w:rsid w:val="00341D56"/>
    <w:rsid w:val="00342917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60"/>
    <w:rsid w:val="0063468F"/>
    <w:rsid w:val="00637A2F"/>
    <w:rsid w:val="0064091C"/>
    <w:rsid w:val="0064251A"/>
    <w:rsid w:val="00644A40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3A84"/>
    <w:rsid w:val="006A4FE1"/>
    <w:rsid w:val="006A7831"/>
    <w:rsid w:val="006B0468"/>
    <w:rsid w:val="006B3E6B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57F7"/>
    <w:rsid w:val="00765F92"/>
    <w:rsid w:val="007675EF"/>
    <w:rsid w:val="007744EC"/>
    <w:rsid w:val="00775AD2"/>
    <w:rsid w:val="00793D37"/>
    <w:rsid w:val="00795373"/>
    <w:rsid w:val="007A6FD9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D2D95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A0114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66144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6AFF"/>
    <w:rsid w:val="00C66EE1"/>
    <w:rsid w:val="00C74986"/>
    <w:rsid w:val="00C76606"/>
    <w:rsid w:val="00C81A14"/>
    <w:rsid w:val="00C82070"/>
    <w:rsid w:val="00C86B23"/>
    <w:rsid w:val="00C87EF4"/>
    <w:rsid w:val="00C90E3B"/>
    <w:rsid w:val="00C94CD5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E9A"/>
    <w:rsid w:val="00D75F1A"/>
    <w:rsid w:val="00D8051F"/>
    <w:rsid w:val="00D805BC"/>
    <w:rsid w:val="00D82512"/>
    <w:rsid w:val="00D8342C"/>
    <w:rsid w:val="00D840FC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37D68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3100"/>
    <w:rsid w:val="00F4513D"/>
    <w:rsid w:val="00F47049"/>
    <w:rsid w:val="00F4737E"/>
    <w:rsid w:val="00F51421"/>
    <w:rsid w:val="00F5171B"/>
    <w:rsid w:val="00F579B3"/>
    <w:rsid w:val="00F67D32"/>
    <w:rsid w:val="00F67D8D"/>
    <w:rsid w:val="00F71D40"/>
    <w:rsid w:val="00F73316"/>
    <w:rsid w:val="00F74C7F"/>
    <w:rsid w:val="00F76FA1"/>
    <w:rsid w:val="00F813FB"/>
    <w:rsid w:val="00F82A37"/>
    <w:rsid w:val="00F85BA1"/>
    <w:rsid w:val="00F93688"/>
    <w:rsid w:val="00F958AD"/>
    <w:rsid w:val="00F9752C"/>
    <w:rsid w:val="00FA02A0"/>
    <w:rsid w:val="00FA13C1"/>
    <w:rsid w:val="00FA24DE"/>
    <w:rsid w:val="00FA2BFC"/>
    <w:rsid w:val="00FA59DA"/>
    <w:rsid w:val="00FB21A0"/>
    <w:rsid w:val="00FB496F"/>
    <w:rsid w:val="00FB58A7"/>
    <w:rsid w:val="00FB6B9B"/>
    <w:rsid w:val="00FB7BB4"/>
    <w:rsid w:val="00FC2135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3466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3466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3466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3466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3466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634660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634660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634660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634660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6346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63466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63466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5BD39D-774D-46EC-8754-4779A55D37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3</Pages>
  <Words>1961</Words>
  <Characters>9043</Characters>
  <Application>Microsoft Office Word</Application>
  <DocSecurity>0</DocSecurity>
  <Lines>740</Lines>
  <Paragraphs>37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10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Siriporn PPK</cp:lastModifiedBy>
  <cp:revision>7</cp:revision>
  <cp:lastPrinted>2022-02-28T03:44:00Z</cp:lastPrinted>
  <dcterms:created xsi:type="dcterms:W3CDTF">2022-02-24T07:52:00Z</dcterms:created>
  <dcterms:modified xsi:type="dcterms:W3CDTF">2022-02-28T03:47:00Z</dcterms:modified>
</cp:coreProperties>
</file>